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png" ContentType="image/png"/>
  <Override PartName="/word/media/rId8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2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3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3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3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3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4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7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7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9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0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1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2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2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2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4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6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7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7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8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8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4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49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2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3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3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bookmarkEnd w:id="81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4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knitr</w:t>
      </w:r>
      <w:r>
        <w:t xml:space="preserve">)</w:t>
      </w:r>
      <w:r>
        <w:br/>
      </w:r>
      <w:r>
        <w:rPr>
          <w:bCs/>
          <w:b/>
        </w:rPr>
        <w:t xml:space="preserve">kable</w:t>
      </w:r>
      <w:r>
        <w:t xml:space="preserve">(</w:t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10))</w:t>
      </w:r>
      <w:r>
        <w:br/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55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56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56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62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62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56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68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69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69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69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70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70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70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70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70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70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71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71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72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73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74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75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76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77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77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77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77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77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77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77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77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77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77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77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77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77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77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78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79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80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81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82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p>
      <w:r>
        <w:br w:type="page"/>
      </w:r>
    </w:p>
    <w:bookmarkEnd w:id="111"/>
    <w:bookmarkEnd w:id="112"/>
    <w:bookmarkStart w:id="113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</w:p>
    <w:p>
      <w:pPr>
        <w:numPr>
          <w:ilvl w:val="0"/>
          <w:numId w:val="1083"/>
        </w:numPr>
        <w:pStyle w:val="Compact"/>
      </w:pPr>
      <w:r>
        <w:t xml:space="preserve">identificando/mudando tipos de variaveis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pacotes do Tidyverse:</w:t>
      </w:r>
      <w:r>
        <w:br/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89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89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89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89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89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89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89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113"/>
    <w:bookmarkStart w:id="114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92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modificando dados com set:</w:t>
      </w:r>
    </w:p>
    <w:p>
      <w:pPr>
        <w:numPr>
          <w:ilvl w:val="2"/>
          <w:numId w:val="1093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93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93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93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14"/>
    <w:bookmarkStart w:id="115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95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95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95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96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95"/>
        </w:numPr>
      </w:pPr>
      <w:r>
        <w:t xml:space="preserve">Gráfico de dispersão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95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95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00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00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00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01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01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02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03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15"/>
    <w:bookmarkStart w:id="11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1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116"/>
    <w:bookmarkEnd w:id="117"/>
    <w:bookmarkStart w:id="121" w:name="referências"/>
    <w:p>
      <w:pPr>
        <w:pStyle w:val="Heading1"/>
      </w:pPr>
      <w:r>
        <w:t xml:space="preserve">Referências</w:t>
      </w:r>
    </w:p>
    <w:bookmarkStart w:id="120" w:name="refs"/>
    <w:bookmarkStart w:id="1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19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1"/>
  </w:num>
  <w:num w:numId="108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9">
    <w:abstractNumId w:val="991"/>
  </w:num>
  <w:num w:numId="1100">
    <w:abstractNumId w:val="991"/>
  </w:num>
  <w:num w:numId="110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3">
    <w:abstractNumId w:val="991"/>
  </w:num>
  <w:num w:numId="11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8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8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27T04:29:22Z</dcterms:created>
  <dcterms:modified xsi:type="dcterms:W3CDTF">2023-02-27T04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27</vt:lpwstr>
  </property>
  <property fmtid="{D5CDD505-2E9C-101B-9397-08002B2CF9AE}" pid="5" name="output">
    <vt:lpwstr/>
  </property>
</Properties>
</file>